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D91333" w14:paraId="60ABD62E" w14:textId="77777777" w:rsidTr="00C414F7">
        <w:tc>
          <w:tcPr>
            <w:tcW w:w="9576" w:type="dxa"/>
          </w:tcPr>
          <w:p w14:paraId="2FA17901" w14:textId="6A192B74" w:rsidR="00D91333" w:rsidRPr="00D91333" w:rsidRDefault="00D91333" w:rsidP="00574C43">
            <w:pPr>
              <w:pStyle w:val="Logo"/>
              <w:jc w:val="center"/>
              <w:rPr>
                <w:rFonts w:cstheme="minorHAnsi"/>
              </w:rPr>
            </w:pPr>
            <w:r w:rsidRPr="00EF5F00">
              <w:rPr>
                <w:rFonts w:cstheme="minorHAnsi"/>
                <w:b/>
                <w:sz w:val="28"/>
                <w:szCs w:val="28"/>
              </w:rPr>
              <w:t xml:space="preserve">Student </w:t>
            </w:r>
            <w:r w:rsidR="00873E19">
              <w:rPr>
                <w:rFonts w:cstheme="minorHAnsi"/>
                <w:b/>
                <w:sz w:val="28"/>
                <w:szCs w:val="28"/>
              </w:rPr>
              <w:t>Conference Funding</w:t>
            </w:r>
            <w:r w:rsidRPr="00EF5F0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574C43">
              <w:rPr>
                <w:rFonts w:cstheme="minorHAnsi"/>
                <w:b/>
                <w:sz w:val="28"/>
                <w:szCs w:val="28"/>
              </w:rPr>
              <w:t xml:space="preserve">Application </w:t>
            </w:r>
            <w:r w:rsidRPr="00EF5F00">
              <w:rPr>
                <w:rFonts w:cstheme="minorHAnsi"/>
                <w:b/>
                <w:sz w:val="28"/>
                <w:szCs w:val="28"/>
              </w:rPr>
              <w:t>Form</w:t>
            </w:r>
          </w:p>
        </w:tc>
      </w:tr>
    </w:tbl>
    <w:p w14:paraId="757F918D" w14:textId="77777777" w:rsidR="00AB3276" w:rsidRDefault="00AB3276" w:rsidP="00AB3276">
      <w:pPr>
        <w:spacing w:after="0" w:line="240" w:lineRule="auto"/>
        <w:rPr>
          <w:szCs w:val="24"/>
        </w:rPr>
      </w:pPr>
    </w:p>
    <w:p w14:paraId="1971FEBD" w14:textId="63A84F1B" w:rsidR="00B825EE" w:rsidRPr="00AB3276" w:rsidRDefault="00574C43" w:rsidP="00AB3276">
      <w:pPr>
        <w:spacing w:after="0" w:line="240" w:lineRule="auto"/>
        <w:jc w:val="center"/>
        <w:rPr>
          <w:b/>
          <w:i/>
          <w:szCs w:val="24"/>
        </w:rPr>
      </w:pPr>
      <w:r>
        <w:rPr>
          <w:b/>
          <w:i/>
          <w:szCs w:val="24"/>
        </w:rPr>
        <w:t>Funding</w:t>
      </w:r>
      <w:r w:rsidR="00AB3276">
        <w:rPr>
          <w:b/>
          <w:i/>
          <w:szCs w:val="24"/>
        </w:rPr>
        <w:t xml:space="preserve"> of up to $500</w:t>
      </w:r>
      <w:r>
        <w:rPr>
          <w:b/>
          <w:i/>
          <w:szCs w:val="24"/>
        </w:rPr>
        <w:t xml:space="preserve"> per student</w:t>
      </w:r>
      <w:r w:rsidR="00AB3276" w:rsidRPr="00AB3276">
        <w:rPr>
          <w:b/>
          <w:i/>
          <w:szCs w:val="24"/>
        </w:rPr>
        <w:t xml:space="preserve"> is available annually </w:t>
      </w:r>
    </w:p>
    <w:p w14:paraId="1E0D98E7" w14:textId="77777777" w:rsidR="00172CE4" w:rsidRPr="003A17F5" w:rsidRDefault="00D91333" w:rsidP="00172CE4">
      <w:pPr>
        <w:pStyle w:val="Heading2"/>
        <w:rPr>
          <w:sz w:val="24"/>
          <w:szCs w:val="24"/>
        </w:rPr>
      </w:pPr>
      <w:r w:rsidRPr="003A17F5">
        <w:rPr>
          <w:sz w:val="24"/>
          <w:szCs w:val="24"/>
        </w:rPr>
        <w:t>Applicant</w:t>
      </w:r>
      <w:r w:rsidR="00172CE4" w:rsidRPr="003A17F5">
        <w:rPr>
          <w:sz w:val="24"/>
          <w:szCs w:val="24"/>
        </w:rPr>
        <w:t xml:space="preserve">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5220"/>
        <w:gridCol w:w="4140"/>
      </w:tblGrid>
      <w:tr w:rsidR="00172CE4" w:rsidRPr="003A17F5" w14:paraId="4F1AA806" w14:textId="77777777" w:rsidTr="00873E19">
        <w:tc>
          <w:tcPr>
            <w:tcW w:w="5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AAF95D6" w14:textId="46501338" w:rsidR="00172CE4" w:rsidRPr="003A17F5" w:rsidRDefault="00172CE4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D13E3E6" w14:textId="407E5993" w:rsidR="00172CE4" w:rsidRPr="00873E19" w:rsidRDefault="00172CE4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73E19" w:rsidRPr="003A17F5" w14:paraId="415F6EC5" w14:textId="77777777" w:rsidTr="00873E19">
        <w:tc>
          <w:tcPr>
            <w:tcW w:w="5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1C2C6CB" w14:textId="402B1B59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3E19">
              <w:rPr>
                <w:rFonts w:asciiTheme="minorHAnsi" w:hAnsiTheme="minorHAnsi" w:cstheme="minorHAnsi"/>
                <w:b/>
                <w:sz w:val="24"/>
                <w:szCs w:val="24"/>
              </w:rPr>
              <w:t>Conference Name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85148B7" w14:textId="77777777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73E19" w:rsidRPr="003A17F5" w14:paraId="0A39E3DC" w14:textId="77777777" w:rsidTr="00873E19">
        <w:tc>
          <w:tcPr>
            <w:tcW w:w="5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45A3BC1" w14:textId="1D227B25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3E19">
              <w:rPr>
                <w:rFonts w:asciiTheme="minorHAnsi" w:hAnsiTheme="minorHAnsi" w:cstheme="minorHAnsi"/>
                <w:b/>
                <w:sz w:val="24"/>
                <w:szCs w:val="24"/>
              </w:rPr>
              <w:t>Conference Date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4B33661" w14:textId="77777777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574C43" w:rsidRPr="003A17F5" w14:paraId="01FE61FD" w14:textId="77777777" w:rsidTr="00873E19">
        <w:tc>
          <w:tcPr>
            <w:tcW w:w="5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C1345CC" w14:textId="5C3EF8E8" w:rsidR="00574C43" w:rsidRPr="00574C43" w:rsidRDefault="00574C43" w:rsidP="00C414F7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onference Location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69A57C" w14:textId="77777777" w:rsidR="00574C43" w:rsidRPr="00873E19" w:rsidRDefault="00574C43" w:rsidP="00C414F7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873E19" w:rsidRPr="003A17F5" w14:paraId="73D307FF" w14:textId="77777777" w:rsidTr="003A17F5">
        <w:tc>
          <w:tcPr>
            <w:tcW w:w="5220" w:type="dxa"/>
            <w:tcBorders>
              <w:top w:val="single" w:sz="4" w:space="0" w:color="BFBFBF" w:themeColor="background1" w:themeShade="BF"/>
            </w:tcBorders>
            <w:vAlign w:val="center"/>
          </w:tcPr>
          <w:p w14:paraId="0F50EF44" w14:textId="1A90B595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3E1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mount Requested from </w:t>
            </w:r>
            <w:r w:rsidR="00574C4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he </w:t>
            </w:r>
            <w:r w:rsidRPr="00873E19">
              <w:rPr>
                <w:rFonts w:asciiTheme="minorHAnsi" w:hAnsiTheme="minorHAnsi" w:cstheme="minorHAnsi"/>
                <w:b/>
                <w:sz w:val="24"/>
                <w:szCs w:val="24"/>
              </w:rPr>
              <w:t>VADA</w:t>
            </w:r>
            <w:r w:rsidR="00574C4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Program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</w:tcBorders>
            <w:vAlign w:val="center"/>
          </w:tcPr>
          <w:p w14:paraId="2EF7CF28" w14:textId="77777777" w:rsidR="00873E19" w:rsidRPr="00873E19" w:rsidRDefault="00873E19" w:rsidP="00C414F7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6EDECC32" w14:textId="2154B4F8" w:rsidR="00172CE4" w:rsidRPr="003A17F5" w:rsidRDefault="00873E19" w:rsidP="00172CE4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Justification for Conference Attendance/Funding (</w:t>
      </w:r>
      <w:r w:rsidR="00574C43">
        <w:rPr>
          <w:sz w:val="24"/>
          <w:szCs w:val="24"/>
        </w:rPr>
        <w:t>75</w:t>
      </w:r>
      <w:r>
        <w:rPr>
          <w:sz w:val="24"/>
          <w:szCs w:val="24"/>
        </w:rPr>
        <w:t xml:space="preserve"> words max)</w:t>
      </w:r>
    </w:p>
    <w:tbl>
      <w:tblPr>
        <w:tblStyle w:val="TableGrid"/>
        <w:tblW w:w="5011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71"/>
      </w:tblGrid>
      <w:tr w:rsidR="00172CE4" w14:paraId="35167002" w14:textId="77777777" w:rsidTr="00873E19">
        <w:trPr>
          <w:trHeight w:hRule="exact" w:val="1783"/>
        </w:trPr>
        <w:tc>
          <w:tcPr>
            <w:tcW w:w="93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4C7AF8" w14:textId="777EFD15" w:rsidR="00172CE4" w:rsidRPr="007576D3" w:rsidRDefault="00172CE4" w:rsidP="00937815">
            <w:pPr>
              <w:rPr>
                <w:rFonts w:cstheme="minorHAnsi"/>
              </w:rPr>
            </w:pPr>
          </w:p>
        </w:tc>
      </w:tr>
    </w:tbl>
    <w:p w14:paraId="38D3D691" w14:textId="1117FF88" w:rsidR="00D91333" w:rsidRPr="003A17F5" w:rsidRDefault="00873E19" w:rsidP="00D91333">
      <w:pPr>
        <w:pStyle w:val="Heading2"/>
        <w:rPr>
          <w:sz w:val="24"/>
          <w:szCs w:val="24"/>
        </w:rPr>
      </w:pPr>
      <w:r>
        <w:rPr>
          <w:sz w:val="24"/>
          <w:szCs w:val="24"/>
        </w:rPr>
        <w:t xml:space="preserve">List any publications/presentations that will be </w:t>
      </w:r>
      <w:r w:rsidR="00574C43">
        <w:rPr>
          <w:sz w:val="24"/>
          <w:szCs w:val="24"/>
        </w:rPr>
        <w:t>made at</w:t>
      </w:r>
      <w:r>
        <w:rPr>
          <w:sz w:val="24"/>
          <w:szCs w:val="24"/>
        </w:rPr>
        <w:t xml:space="preserve"> the conference</w:t>
      </w:r>
      <w:r w:rsidR="00574C43">
        <w:rPr>
          <w:sz w:val="24"/>
          <w:szCs w:val="24"/>
        </w:rPr>
        <w:t xml:space="preserve">. Please provide details about your role in the presentation, whether this is an oral or poster </w:t>
      </w:r>
      <w:proofErr w:type="gramStart"/>
      <w:r w:rsidR="00574C43">
        <w:rPr>
          <w:sz w:val="24"/>
          <w:szCs w:val="24"/>
        </w:rPr>
        <w:t>presentation</w:t>
      </w:r>
      <w:proofErr w:type="gramEnd"/>
      <w:r w:rsidR="00574C43">
        <w:rPr>
          <w:sz w:val="24"/>
          <w:szCs w:val="24"/>
        </w:rPr>
        <w:t>, and whether it is an invited or contributed presentation.</w:t>
      </w:r>
    </w:p>
    <w:tbl>
      <w:tblPr>
        <w:tblStyle w:val="TableGrid"/>
        <w:tblW w:w="5016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80"/>
      </w:tblGrid>
      <w:tr w:rsidR="00D91333" w14:paraId="44C011B9" w14:textId="77777777" w:rsidTr="00873E19">
        <w:trPr>
          <w:trHeight w:hRule="exact" w:val="1837"/>
        </w:trPr>
        <w:tc>
          <w:tcPr>
            <w:tcW w:w="93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DB4A59" w14:textId="6827A21D" w:rsidR="00D91333" w:rsidRPr="009F21B3" w:rsidRDefault="00D91333" w:rsidP="009F21B3">
            <w:pPr>
              <w:shd w:val="clear" w:color="auto" w:fill="FFFFFF"/>
              <w:spacing w:before="100" w:beforeAutospacing="1" w:after="100" w:afterAutospacing="1"/>
              <w:rPr>
                <w:szCs w:val="24"/>
                <w:lang w:eastAsia="en-CA"/>
              </w:rPr>
            </w:pPr>
          </w:p>
        </w:tc>
      </w:tr>
    </w:tbl>
    <w:p w14:paraId="05D298BB" w14:textId="1A2435B8" w:rsidR="00172CE4" w:rsidRPr="003A17F5" w:rsidRDefault="00172CE4" w:rsidP="00172CE4">
      <w:pPr>
        <w:pStyle w:val="Heading2"/>
        <w:rPr>
          <w:sz w:val="24"/>
          <w:szCs w:val="24"/>
        </w:rPr>
      </w:pPr>
      <w:r w:rsidRPr="003A17F5">
        <w:rPr>
          <w:sz w:val="24"/>
          <w:szCs w:val="24"/>
        </w:rPr>
        <w:t xml:space="preserve">List </w:t>
      </w:r>
      <w:r w:rsidR="00F6712E" w:rsidRPr="003A17F5">
        <w:rPr>
          <w:sz w:val="24"/>
          <w:szCs w:val="24"/>
        </w:rPr>
        <w:t>any</w:t>
      </w:r>
      <w:r w:rsidRPr="003A17F5">
        <w:rPr>
          <w:sz w:val="24"/>
          <w:szCs w:val="24"/>
        </w:rPr>
        <w:t xml:space="preserve"> </w:t>
      </w:r>
      <w:r w:rsidR="00873E19">
        <w:rPr>
          <w:sz w:val="24"/>
          <w:szCs w:val="24"/>
        </w:rPr>
        <w:t xml:space="preserve">other </w:t>
      </w:r>
      <w:r w:rsidRPr="003A17F5">
        <w:rPr>
          <w:sz w:val="24"/>
          <w:szCs w:val="24"/>
        </w:rPr>
        <w:t xml:space="preserve">awards </w:t>
      </w:r>
      <w:r w:rsidR="00F6712E" w:rsidRPr="003A17F5">
        <w:rPr>
          <w:sz w:val="24"/>
          <w:szCs w:val="24"/>
        </w:rPr>
        <w:t xml:space="preserve">or </w:t>
      </w:r>
      <w:r w:rsidRPr="003A17F5">
        <w:rPr>
          <w:sz w:val="24"/>
          <w:szCs w:val="24"/>
        </w:rPr>
        <w:t xml:space="preserve">funding </w:t>
      </w:r>
      <w:r w:rsidR="00F6712E" w:rsidRPr="003A17F5">
        <w:rPr>
          <w:sz w:val="24"/>
          <w:szCs w:val="24"/>
        </w:rPr>
        <w:t xml:space="preserve">you have already </w:t>
      </w:r>
      <w:r w:rsidR="00873E19">
        <w:rPr>
          <w:sz w:val="24"/>
          <w:szCs w:val="24"/>
        </w:rPr>
        <w:t xml:space="preserve">applied or </w:t>
      </w:r>
      <w:r w:rsidR="00F6712E" w:rsidRPr="003A17F5">
        <w:rPr>
          <w:sz w:val="24"/>
          <w:szCs w:val="24"/>
        </w:rPr>
        <w:t xml:space="preserve">secured </w:t>
      </w:r>
      <w:r w:rsidRPr="003A17F5">
        <w:rPr>
          <w:sz w:val="24"/>
          <w:szCs w:val="24"/>
        </w:rPr>
        <w:t xml:space="preserve">for the </w:t>
      </w:r>
      <w:r w:rsidR="00873E19">
        <w:rPr>
          <w:sz w:val="24"/>
          <w:szCs w:val="24"/>
        </w:rPr>
        <w:t>conference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172CE4" w14:paraId="7728EF3F" w14:textId="77777777" w:rsidTr="00FD5674">
        <w:trPr>
          <w:trHeight w:hRule="exact" w:val="1275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39E591" w14:textId="752A02F9" w:rsidR="00172CE4" w:rsidRPr="007576D3" w:rsidRDefault="00172CE4" w:rsidP="00C414F7">
            <w:pPr>
              <w:rPr>
                <w:rFonts w:cstheme="minorHAnsi"/>
              </w:rPr>
            </w:pPr>
          </w:p>
        </w:tc>
      </w:tr>
    </w:tbl>
    <w:p w14:paraId="786F4296" w14:textId="77777777" w:rsidR="00172CE4" w:rsidRDefault="00172CE4" w:rsidP="00172CE4"/>
    <w:p w14:paraId="69CB17E7" w14:textId="4D0E49BA" w:rsidR="00574C43" w:rsidRPr="003A17F5" w:rsidRDefault="00574C43" w:rsidP="00574C43">
      <w:pPr>
        <w:pStyle w:val="Heading2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rovide a detailed budget for the conference 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574C43" w14:paraId="35421772" w14:textId="77777777" w:rsidTr="00574C43">
        <w:trPr>
          <w:trHeight w:hRule="exact" w:val="1846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27DE52" w14:textId="77777777" w:rsidR="00574C43" w:rsidRDefault="00574C43" w:rsidP="00EA7926">
            <w:pPr>
              <w:rPr>
                <w:rFonts w:cstheme="minorHAnsi"/>
              </w:rPr>
            </w:pPr>
          </w:p>
          <w:p w14:paraId="7075D75C" w14:textId="77777777" w:rsidR="00574C43" w:rsidRDefault="00574C43" w:rsidP="00EA7926">
            <w:pPr>
              <w:rPr>
                <w:rFonts w:cstheme="minorHAnsi"/>
              </w:rPr>
            </w:pPr>
          </w:p>
          <w:p w14:paraId="5B3F2D2D" w14:textId="77777777" w:rsidR="00574C43" w:rsidRDefault="00574C43" w:rsidP="00EA7926">
            <w:pPr>
              <w:rPr>
                <w:rFonts w:cstheme="minorHAnsi"/>
              </w:rPr>
            </w:pPr>
          </w:p>
          <w:p w14:paraId="33CD3DD2" w14:textId="77777777" w:rsidR="00574C43" w:rsidRDefault="00574C43" w:rsidP="00EA7926">
            <w:pPr>
              <w:rPr>
                <w:rFonts w:cstheme="minorHAnsi"/>
              </w:rPr>
            </w:pPr>
          </w:p>
          <w:p w14:paraId="6FD0A5ED" w14:textId="77777777" w:rsidR="00574C43" w:rsidRDefault="00574C43" w:rsidP="00EA7926">
            <w:pPr>
              <w:rPr>
                <w:rFonts w:cstheme="minorHAnsi"/>
              </w:rPr>
            </w:pPr>
          </w:p>
          <w:p w14:paraId="2F60F274" w14:textId="2789E2DB" w:rsidR="00574C43" w:rsidRPr="007576D3" w:rsidRDefault="00574C43" w:rsidP="00EA7926">
            <w:pPr>
              <w:rPr>
                <w:rFonts w:cstheme="minorHAnsi"/>
              </w:rPr>
            </w:pPr>
          </w:p>
        </w:tc>
      </w:tr>
    </w:tbl>
    <w:p w14:paraId="5F5A7AB0" w14:textId="2448AD3D" w:rsidR="00172CE4" w:rsidRPr="003A17F5" w:rsidRDefault="00172CE4" w:rsidP="00172CE4">
      <w:pPr>
        <w:pStyle w:val="Heading2"/>
        <w:rPr>
          <w:sz w:val="24"/>
          <w:szCs w:val="24"/>
        </w:rPr>
      </w:pPr>
      <w:r w:rsidRPr="003A17F5">
        <w:rPr>
          <w:sz w:val="24"/>
          <w:szCs w:val="24"/>
        </w:rPr>
        <w:t>Agreement and Signature</w:t>
      </w:r>
    </w:p>
    <w:p w14:paraId="2D219811" w14:textId="77777777" w:rsidR="004C1908" w:rsidRPr="003A17F5" w:rsidRDefault="004C1908" w:rsidP="00172CE4">
      <w:pPr>
        <w:pStyle w:val="Heading3"/>
        <w:rPr>
          <w:rFonts w:asciiTheme="minorHAnsi" w:hAnsiTheme="minorHAnsi"/>
          <w:b w:val="0"/>
          <w:color w:val="auto"/>
          <w:sz w:val="24"/>
          <w:szCs w:val="24"/>
        </w:rPr>
      </w:pPr>
      <w:r w:rsidRPr="003A17F5">
        <w:rPr>
          <w:rFonts w:asciiTheme="minorHAnsi" w:hAnsiTheme="minorHAnsi"/>
          <w:b w:val="0"/>
          <w:color w:val="auto"/>
          <w:sz w:val="24"/>
          <w:szCs w:val="24"/>
        </w:rPr>
        <w:t>The undersigned hereby certify that:</w:t>
      </w:r>
    </w:p>
    <w:p w14:paraId="7CD38DC1" w14:textId="0EE83ADB" w:rsidR="00172CE4" w:rsidRPr="003A17F5" w:rsidRDefault="00873E19" w:rsidP="004C1908">
      <w:pPr>
        <w:pStyle w:val="Heading3"/>
        <w:numPr>
          <w:ilvl w:val="0"/>
          <w:numId w:val="1"/>
        </w:numPr>
        <w:rPr>
          <w:rFonts w:asciiTheme="minorHAnsi" w:hAnsiTheme="minorHAnsi"/>
          <w:b w:val="0"/>
          <w:color w:val="auto"/>
          <w:sz w:val="24"/>
          <w:szCs w:val="24"/>
        </w:rPr>
      </w:pPr>
      <w:r>
        <w:rPr>
          <w:rFonts w:asciiTheme="minorHAnsi" w:hAnsiTheme="minorHAnsi"/>
          <w:b w:val="0"/>
          <w:color w:val="auto"/>
          <w:sz w:val="24"/>
          <w:szCs w:val="24"/>
        </w:rPr>
        <w:t xml:space="preserve">If granted funding I will submit original receipts within 10 business days of end of conference and complete the </w:t>
      </w:r>
      <w:r w:rsidR="00574C43">
        <w:rPr>
          <w:rFonts w:asciiTheme="minorHAnsi" w:hAnsiTheme="minorHAnsi"/>
          <w:b w:val="0"/>
          <w:color w:val="auto"/>
          <w:sz w:val="24"/>
          <w:szCs w:val="24"/>
        </w:rPr>
        <w:t xml:space="preserve">required </w:t>
      </w:r>
      <w:r>
        <w:rPr>
          <w:rFonts w:asciiTheme="minorHAnsi" w:hAnsiTheme="minorHAnsi"/>
          <w:b w:val="0"/>
          <w:color w:val="auto"/>
          <w:sz w:val="24"/>
          <w:szCs w:val="24"/>
        </w:rPr>
        <w:t>travel claim form</w:t>
      </w:r>
    </w:p>
    <w:p w14:paraId="5AF20D30" w14:textId="7130E137" w:rsidR="004C1908" w:rsidRPr="003A17F5" w:rsidRDefault="00873E19" w:rsidP="004C19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 will acknowledge VADA Program support in any conference related publications or presentations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425"/>
        <w:gridCol w:w="6925"/>
      </w:tblGrid>
      <w:tr w:rsidR="00172CE4" w:rsidRPr="003A17F5" w14:paraId="64A5C836" w14:textId="77777777" w:rsidTr="003A17F5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61558D" w14:textId="4C3F696D" w:rsidR="00172CE4" w:rsidRPr="003A17F5" w:rsidRDefault="00035A4A" w:rsidP="00C414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 xml:space="preserve">Student </w:t>
            </w:r>
            <w:r w:rsidR="00172CE4" w:rsidRPr="003A17F5">
              <w:rPr>
                <w:rFonts w:asciiTheme="minorHAnsi" w:hAnsiTheme="minorHAnsi" w:cstheme="minorHAnsi"/>
                <w:sz w:val="24"/>
                <w:szCs w:val="24"/>
              </w:rPr>
              <w:t>Name (print)</w:t>
            </w:r>
            <w:r w:rsidR="00FD5674" w:rsidRPr="003A17F5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1BC6C9" w14:textId="423456F4" w:rsidR="00172CE4" w:rsidRPr="003A17F5" w:rsidRDefault="00172CE4" w:rsidP="00C414F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2CE4" w:rsidRPr="003A17F5" w14:paraId="3C2E7AF7" w14:textId="77777777" w:rsidTr="003A17F5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FEAC7D" w14:textId="37BC5F61" w:rsidR="00172CE4" w:rsidRPr="003A17F5" w:rsidRDefault="00035A4A" w:rsidP="00C414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 xml:space="preserve">Student </w:t>
            </w:r>
            <w:r w:rsidR="00172CE4" w:rsidRPr="003A17F5">
              <w:rPr>
                <w:rFonts w:asciiTheme="minorHAnsi" w:hAnsiTheme="minorHAnsi" w:cstheme="minorHAnsi"/>
                <w:sz w:val="24"/>
                <w:szCs w:val="24"/>
              </w:rPr>
              <w:t>Signature</w:t>
            </w:r>
            <w:r w:rsidR="00FD5674" w:rsidRPr="003A17F5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2C0E54" w14:textId="77777777" w:rsidR="00172CE4" w:rsidRPr="003A17F5" w:rsidRDefault="00172CE4" w:rsidP="00C414F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2CE4" w:rsidRPr="003A17F5" w14:paraId="67BE548E" w14:textId="77777777" w:rsidTr="003A17F5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03663" w14:textId="72DAD8DF" w:rsidR="00172CE4" w:rsidRPr="003A17F5" w:rsidRDefault="00172CE4" w:rsidP="00C414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  <w:r w:rsidR="00FD5674" w:rsidRPr="003A17F5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A359F0" w14:textId="77777777" w:rsidR="00172CE4" w:rsidRPr="003A17F5" w:rsidRDefault="00172CE4" w:rsidP="00C414F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4D76A96" w14:textId="7C46186F" w:rsidR="00B96484" w:rsidRPr="00873E19" w:rsidRDefault="00B96484" w:rsidP="00873E19">
      <w:pPr>
        <w:pStyle w:val="Heading2"/>
        <w:rPr>
          <w:sz w:val="24"/>
          <w:szCs w:val="24"/>
        </w:rPr>
      </w:pPr>
      <w:r w:rsidRPr="003A17F5">
        <w:rPr>
          <w:sz w:val="24"/>
          <w:szCs w:val="24"/>
        </w:rPr>
        <w:t xml:space="preserve">Section to be </w:t>
      </w:r>
      <w:proofErr w:type="gramStart"/>
      <w:r w:rsidRPr="003A17F5">
        <w:rPr>
          <w:sz w:val="24"/>
          <w:szCs w:val="24"/>
        </w:rPr>
        <w:t>Completed</w:t>
      </w:r>
      <w:proofErr w:type="gramEnd"/>
      <w:r w:rsidRPr="003A17F5">
        <w:rPr>
          <w:sz w:val="24"/>
          <w:szCs w:val="24"/>
        </w:rPr>
        <w:t xml:space="preserve"> by the Student’s Supervisor</w:t>
      </w:r>
      <w:r w:rsidR="00155A0F" w:rsidRPr="003A17F5">
        <w:rPr>
          <w:sz w:val="24"/>
          <w:szCs w:val="24"/>
        </w:rPr>
        <w:t xml:space="preserve"> 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785"/>
        <w:gridCol w:w="6565"/>
      </w:tblGrid>
      <w:tr w:rsidR="00035A4A" w:rsidRPr="003A17F5" w14:paraId="15308115" w14:textId="77777777" w:rsidTr="003A17F5"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EC7DE5" w14:textId="7FF617FE" w:rsidR="00035A4A" w:rsidRPr="003A17F5" w:rsidRDefault="00D73812" w:rsidP="00211B0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>Super</w:t>
            </w:r>
            <w:r w:rsidR="00035A4A" w:rsidRPr="003A17F5">
              <w:rPr>
                <w:rFonts w:asciiTheme="minorHAnsi" w:hAnsiTheme="minorHAnsi" w:cstheme="minorHAnsi"/>
                <w:sz w:val="24"/>
                <w:szCs w:val="24"/>
              </w:rPr>
              <w:t>visor Name (print)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69860" w14:textId="2D55EC33" w:rsidR="00035A4A" w:rsidRPr="003A17F5" w:rsidRDefault="00035A4A" w:rsidP="00211B0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35A4A" w:rsidRPr="003A17F5" w14:paraId="02532CA3" w14:textId="77777777" w:rsidTr="003A17F5"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D4ACD1" w14:textId="6923E984" w:rsidR="00035A4A" w:rsidRPr="003A17F5" w:rsidRDefault="00D73812" w:rsidP="00211B0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>Super</w:t>
            </w:r>
            <w:r w:rsidR="00035A4A" w:rsidRPr="003A17F5">
              <w:rPr>
                <w:rFonts w:asciiTheme="minorHAnsi" w:hAnsiTheme="minorHAnsi" w:cstheme="minorHAnsi"/>
                <w:sz w:val="24"/>
                <w:szCs w:val="24"/>
              </w:rPr>
              <w:t>visor Signature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68B83" w14:textId="361570B6" w:rsidR="00035A4A" w:rsidRPr="003A17F5" w:rsidRDefault="00035A4A" w:rsidP="00211B0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35A4A" w:rsidRPr="003A17F5" w14:paraId="4FEB57E0" w14:textId="77777777" w:rsidTr="003A17F5"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E41473" w14:textId="77777777" w:rsidR="00035A4A" w:rsidRPr="003A17F5" w:rsidRDefault="00035A4A" w:rsidP="00211B0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A17F5">
              <w:rPr>
                <w:rFonts w:asciiTheme="minorHAnsi" w:hAnsiTheme="minorHAnsi" w:cstheme="minorHAnsi"/>
                <w:sz w:val="24"/>
                <w:szCs w:val="24"/>
              </w:rPr>
              <w:t>Date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F15234" w14:textId="034D7B45" w:rsidR="00035A4A" w:rsidRPr="003A17F5" w:rsidRDefault="00035A4A" w:rsidP="00211B01">
            <w:pPr>
              <w:rPr>
                <w:rFonts w:cstheme="minorHAnsi"/>
                <w:noProof/>
                <w:sz w:val="24"/>
                <w:szCs w:val="24"/>
              </w:rPr>
            </w:pPr>
          </w:p>
        </w:tc>
      </w:tr>
    </w:tbl>
    <w:p w14:paraId="50960A61" w14:textId="6751FE62" w:rsidR="00873E19" w:rsidRPr="003A17F5" w:rsidRDefault="00873E19" w:rsidP="00873E19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Supervisor Comments</w:t>
      </w:r>
      <w:r w:rsidR="00574C43">
        <w:rPr>
          <w:sz w:val="24"/>
          <w:szCs w:val="24"/>
        </w:rPr>
        <w:t xml:space="preserve"> (e.g., will the supervisor provide partial funding support? What is the value of the student attending this conference?)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873E19" w14:paraId="05DC0254" w14:textId="77777777" w:rsidTr="00B153D5">
        <w:trPr>
          <w:trHeight w:hRule="exact" w:val="1275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1904DB" w14:textId="77777777" w:rsidR="00873E19" w:rsidRPr="007576D3" w:rsidRDefault="00873E19" w:rsidP="00B153D5">
            <w:pPr>
              <w:rPr>
                <w:rFonts w:cstheme="minorHAnsi"/>
              </w:rPr>
            </w:pPr>
          </w:p>
        </w:tc>
      </w:tr>
    </w:tbl>
    <w:p w14:paraId="54738FF1" w14:textId="77777777" w:rsidR="00873E19" w:rsidRDefault="00873E19" w:rsidP="00EF5F00">
      <w:pPr>
        <w:spacing w:after="0" w:line="240" w:lineRule="auto"/>
        <w:rPr>
          <w:b/>
          <w:sz w:val="24"/>
          <w:szCs w:val="24"/>
        </w:rPr>
      </w:pPr>
    </w:p>
    <w:p w14:paraId="2F3B7179" w14:textId="3966B633" w:rsidR="0065505D" w:rsidRPr="003A17F5" w:rsidRDefault="0065505D" w:rsidP="00EF5F00">
      <w:pPr>
        <w:spacing w:after="0" w:line="240" w:lineRule="auto"/>
        <w:rPr>
          <w:b/>
          <w:sz w:val="24"/>
          <w:szCs w:val="24"/>
        </w:rPr>
      </w:pPr>
      <w:r w:rsidRPr="003A17F5">
        <w:rPr>
          <w:b/>
          <w:sz w:val="24"/>
          <w:szCs w:val="24"/>
        </w:rPr>
        <w:t xml:space="preserve">Please submit your application </w:t>
      </w:r>
      <w:r w:rsidR="00AF0CC3">
        <w:rPr>
          <w:b/>
          <w:sz w:val="24"/>
          <w:szCs w:val="24"/>
        </w:rPr>
        <w:t>to:</w:t>
      </w:r>
    </w:p>
    <w:p w14:paraId="167CFFA8" w14:textId="170AD287" w:rsidR="0065505D" w:rsidRPr="007B0740" w:rsidRDefault="00873E19" w:rsidP="0065505D">
      <w:pPr>
        <w:spacing w:after="0" w:line="240" w:lineRule="auto"/>
      </w:pPr>
      <w:r w:rsidRPr="007B0740">
        <w:t>Allison Poppel</w:t>
      </w:r>
      <w:r w:rsidR="007B0740">
        <w:t xml:space="preserve"> - </w:t>
      </w:r>
      <w:r w:rsidR="0065505D" w:rsidRPr="007B0740">
        <w:t>VADA Program Coordinator</w:t>
      </w:r>
    </w:p>
    <w:p w14:paraId="54689B8F" w14:textId="6087FB7F" w:rsidR="0065505D" w:rsidRPr="007B0740" w:rsidRDefault="0065505D" w:rsidP="0065505D">
      <w:pPr>
        <w:spacing w:after="0" w:line="240" w:lineRule="auto"/>
      </w:pPr>
      <w:r w:rsidRPr="007B0740">
        <w:t>George and Fay Yee Centre for Healthcare Innovation</w:t>
      </w:r>
      <w:r w:rsidRPr="007B0740">
        <w:br/>
        <w:t>Third floor, Cho</w:t>
      </w:r>
      <w:r w:rsidR="007B0740">
        <w:t>wn Building</w:t>
      </w:r>
      <w:r w:rsidR="007B0740">
        <w:br/>
        <w:t xml:space="preserve">753 </w:t>
      </w:r>
      <w:proofErr w:type="spellStart"/>
      <w:r w:rsidR="007B0740">
        <w:t>McDermot</w:t>
      </w:r>
      <w:proofErr w:type="spellEnd"/>
      <w:r w:rsidR="007B0740">
        <w:t xml:space="preserve"> Avenue, </w:t>
      </w:r>
      <w:bookmarkStart w:id="0" w:name="_GoBack"/>
      <w:bookmarkEnd w:id="0"/>
      <w:r w:rsidRPr="007B0740">
        <w:t xml:space="preserve">Winnipeg, MB, </w:t>
      </w:r>
      <w:proofErr w:type="gramStart"/>
      <w:r w:rsidRPr="007B0740">
        <w:t>Canada  R3E</w:t>
      </w:r>
      <w:proofErr w:type="gramEnd"/>
      <w:r w:rsidRPr="007B0740">
        <w:t xml:space="preserve"> 0T6</w:t>
      </w:r>
    </w:p>
    <w:p w14:paraId="41CBEE3A" w14:textId="386E49E2" w:rsidR="0065505D" w:rsidRPr="007B0740" w:rsidRDefault="0065505D" w:rsidP="0065505D">
      <w:pPr>
        <w:spacing w:after="0" w:line="240" w:lineRule="auto"/>
      </w:pPr>
      <w:r w:rsidRPr="007B0740">
        <w:t>Email:</w:t>
      </w:r>
      <w:r w:rsidR="00B825EE" w:rsidRPr="007B0740">
        <w:t xml:space="preserve"> </w:t>
      </w:r>
      <w:hyperlink r:id="rId8" w:history="1">
        <w:r w:rsidR="00761DCB" w:rsidRPr="007B0740">
          <w:rPr>
            <w:rStyle w:val="Hyperlink"/>
          </w:rPr>
          <w:t>Allison.Poppel@umanitoba.ca</w:t>
        </w:r>
      </w:hyperlink>
      <w:r w:rsidR="00761DCB" w:rsidRPr="007B0740">
        <w:t xml:space="preserve"> </w:t>
      </w:r>
    </w:p>
    <w:sectPr w:rsidR="0065505D" w:rsidRPr="007B0740" w:rsidSect="004327EC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F0572" w14:textId="77777777" w:rsidR="00D52BA3" w:rsidRDefault="00D52BA3" w:rsidP="00D91333">
      <w:pPr>
        <w:spacing w:after="0" w:line="240" w:lineRule="auto"/>
      </w:pPr>
      <w:r>
        <w:separator/>
      </w:r>
    </w:p>
  </w:endnote>
  <w:endnote w:type="continuationSeparator" w:id="0">
    <w:p w14:paraId="1FB7840D" w14:textId="77777777" w:rsidR="00D52BA3" w:rsidRDefault="00D52BA3" w:rsidP="00D91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1222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2284B" w14:textId="77777777" w:rsidR="006B71B7" w:rsidRDefault="006B71B7" w:rsidP="006B71B7">
        <w:pPr>
          <w:pStyle w:val="Footer"/>
        </w:pPr>
        <w:r>
          <w:rPr>
            <w:noProof/>
            <w:lang w:val="en-US"/>
          </w:rPr>
          <w:drawing>
            <wp:inline distT="0" distB="0" distL="0" distR="0" wp14:anchorId="68207A71" wp14:editId="41063FE8">
              <wp:extent cx="1911350" cy="572203"/>
              <wp:effectExtent l="0" t="0" r="0" b="0"/>
              <wp:docPr id="2" name="Picture 2" descr="http://umanitoba.ca/admin/mco/media/UM_l_clr_horz_png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http://umanitoba.ca/admin/mco/media/UM_l_clr_horz_png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13716" cy="5729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tab/>
        </w:r>
        <w:r>
          <w:rPr>
            <w:noProof/>
            <w:lang w:val="en-US"/>
          </w:rPr>
          <w:drawing>
            <wp:inline distT="0" distB="0" distL="0" distR="0" wp14:anchorId="27CE6E9D" wp14:editId="357653E1">
              <wp:extent cx="1505803" cy="634521"/>
              <wp:effectExtent l="0" t="0" r="0" b="0"/>
              <wp:docPr id="3" name="Picture 3" descr="http://www.nserc-crsng.gc.ca/_img/logos/NSERC_C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://www.nserc-crsng.gc.ca/_img/logos/NSERC_C.jp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6000" t="11556" r="5667" b="14001"/>
                      <a:stretch/>
                    </pic:blipFill>
                    <pic:spPr bwMode="auto">
                      <a:xfrm>
                        <a:off x="0" y="0"/>
                        <a:ext cx="1509639" cy="6361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>
          <w:tab/>
        </w:r>
        <w:r>
          <w:rPr>
            <w:noProof/>
            <w:lang w:val="en-US"/>
          </w:rPr>
          <w:drawing>
            <wp:inline distT="0" distB="0" distL="0" distR="0" wp14:anchorId="177CA639" wp14:editId="24019720">
              <wp:extent cx="1682750" cy="666750"/>
              <wp:effectExtent l="0" t="0" r="0" b="0"/>
              <wp:docPr id="4" name="Picture 4" descr="Horizontal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Horizontal logo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185" t="20606" r="8024" b="15758"/>
                      <a:stretch/>
                    </pic:blipFill>
                    <pic:spPr bwMode="auto">
                      <a:xfrm>
                        <a:off x="0" y="0"/>
                        <a:ext cx="1682750" cy="666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  <w:p w14:paraId="47521EF1" w14:textId="41803B1D" w:rsidR="00211B01" w:rsidRDefault="00211B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074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79DB38" w14:textId="77777777" w:rsidR="00211B01" w:rsidRDefault="00211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B77B2" w14:textId="77777777" w:rsidR="00D52BA3" w:rsidRDefault="00D52BA3" w:rsidP="00D91333">
      <w:pPr>
        <w:spacing w:after="0" w:line="240" w:lineRule="auto"/>
      </w:pPr>
      <w:r>
        <w:separator/>
      </w:r>
    </w:p>
  </w:footnote>
  <w:footnote w:type="continuationSeparator" w:id="0">
    <w:p w14:paraId="519AC728" w14:textId="77777777" w:rsidR="00D52BA3" w:rsidRDefault="00D52BA3" w:rsidP="00D91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7841C" w14:textId="31036765" w:rsidR="001F360F" w:rsidRDefault="001F360F" w:rsidP="001F360F">
    <w:pPr>
      <w:pStyle w:val="Header"/>
      <w:jc w:val="center"/>
    </w:pPr>
    <w:r w:rsidRPr="00B2462A">
      <w:rPr>
        <w:noProof/>
        <w:lang w:val="en-US"/>
      </w:rPr>
      <w:drawing>
        <wp:inline distT="0" distB="0" distL="0" distR="0" wp14:anchorId="6AA26B46" wp14:editId="73FA579C">
          <wp:extent cx="3048000" cy="685800"/>
          <wp:effectExtent l="0" t="0" r="0" b="0"/>
          <wp:docPr id="1" name="Picture 1" descr="C:\Users\poppela\Downloads\VADA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oppela\Downloads\VADA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D79C9"/>
    <w:multiLevelType w:val="multilevel"/>
    <w:tmpl w:val="C3C87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F572BC"/>
    <w:multiLevelType w:val="multilevel"/>
    <w:tmpl w:val="AEAA23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EB5627"/>
    <w:multiLevelType w:val="hybridMultilevel"/>
    <w:tmpl w:val="47C4A5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97407"/>
    <w:multiLevelType w:val="multilevel"/>
    <w:tmpl w:val="1F86E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TCzNDUzMjc1NjVT0lEKTi0uzszPAykwrgUAUW69OCwAAAA="/>
  </w:docVars>
  <w:rsids>
    <w:rsidRoot w:val="00172CE4"/>
    <w:rsid w:val="00015C51"/>
    <w:rsid w:val="00035A4A"/>
    <w:rsid w:val="00055EBB"/>
    <w:rsid w:val="0007659B"/>
    <w:rsid w:val="00083E7B"/>
    <w:rsid w:val="00096E31"/>
    <w:rsid w:val="00100BA9"/>
    <w:rsid w:val="001073EA"/>
    <w:rsid w:val="0011146C"/>
    <w:rsid w:val="001139F4"/>
    <w:rsid w:val="00134F02"/>
    <w:rsid w:val="00155A0F"/>
    <w:rsid w:val="00172CE4"/>
    <w:rsid w:val="001A5B1B"/>
    <w:rsid w:val="001A6535"/>
    <w:rsid w:val="001E5FDA"/>
    <w:rsid w:val="001F360F"/>
    <w:rsid w:val="00210E07"/>
    <w:rsid w:val="00211B01"/>
    <w:rsid w:val="00211E44"/>
    <w:rsid w:val="002A5EB2"/>
    <w:rsid w:val="002E45A1"/>
    <w:rsid w:val="00300CF6"/>
    <w:rsid w:val="00306F6A"/>
    <w:rsid w:val="003452F8"/>
    <w:rsid w:val="003543AC"/>
    <w:rsid w:val="003A17F5"/>
    <w:rsid w:val="003B1725"/>
    <w:rsid w:val="003B6C7E"/>
    <w:rsid w:val="003D24BE"/>
    <w:rsid w:val="003D6103"/>
    <w:rsid w:val="003E5D72"/>
    <w:rsid w:val="00412B43"/>
    <w:rsid w:val="004327EC"/>
    <w:rsid w:val="004338CA"/>
    <w:rsid w:val="0044333C"/>
    <w:rsid w:val="004614C5"/>
    <w:rsid w:val="004A2485"/>
    <w:rsid w:val="004A5F81"/>
    <w:rsid w:val="004B4BB8"/>
    <w:rsid w:val="004C1908"/>
    <w:rsid w:val="004D105F"/>
    <w:rsid w:val="004D6582"/>
    <w:rsid w:val="0052208E"/>
    <w:rsid w:val="0054246E"/>
    <w:rsid w:val="0055375F"/>
    <w:rsid w:val="00562465"/>
    <w:rsid w:val="00566810"/>
    <w:rsid w:val="00574C43"/>
    <w:rsid w:val="0058257D"/>
    <w:rsid w:val="00592D67"/>
    <w:rsid w:val="005A7248"/>
    <w:rsid w:val="005A7432"/>
    <w:rsid w:val="005B26C0"/>
    <w:rsid w:val="005C5BD4"/>
    <w:rsid w:val="005E7494"/>
    <w:rsid w:val="0062418A"/>
    <w:rsid w:val="006332E1"/>
    <w:rsid w:val="006467FB"/>
    <w:rsid w:val="0065505D"/>
    <w:rsid w:val="006905C5"/>
    <w:rsid w:val="006B71B7"/>
    <w:rsid w:val="006C21B0"/>
    <w:rsid w:val="006F215A"/>
    <w:rsid w:val="007348AA"/>
    <w:rsid w:val="007576D3"/>
    <w:rsid w:val="00761DCB"/>
    <w:rsid w:val="007A70F7"/>
    <w:rsid w:val="007B0740"/>
    <w:rsid w:val="008264F0"/>
    <w:rsid w:val="00873E19"/>
    <w:rsid w:val="008851DE"/>
    <w:rsid w:val="00890480"/>
    <w:rsid w:val="00895BF3"/>
    <w:rsid w:val="008A1ED9"/>
    <w:rsid w:val="008F07B3"/>
    <w:rsid w:val="00937815"/>
    <w:rsid w:val="00956E2C"/>
    <w:rsid w:val="00967241"/>
    <w:rsid w:val="009B3B4E"/>
    <w:rsid w:val="009E54A6"/>
    <w:rsid w:val="009F21B3"/>
    <w:rsid w:val="00A43676"/>
    <w:rsid w:val="00A53103"/>
    <w:rsid w:val="00A54CB9"/>
    <w:rsid w:val="00A63073"/>
    <w:rsid w:val="00A90EC9"/>
    <w:rsid w:val="00A94310"/>
    <w:rsid w:val="00AB3276"/>
    <w:rsid w:val="00AB65EE"/>
    <w:rsid w:val="00AC7F67"/>
    <w:rsid w:val="00AF0CC3"/>
    <w:rsid w:val="00B01B96"/>
    <w:rsid w:val="00B03E7B"/>
    <w:rsid w:val="00B36725"/>
    <w:rsid w:val="00B825EE"/>
    <w:rsid w:val="00B85378"/>
    <w:rsid w:val="00B96484"/>
    <w:rsid w:val="00BA59F6"/>
    <w:rsid w:val="00BC55F7"/>
    <w:rsid w:val="00C1227E"/>
    <w:rsid w:val="00C15AA0"/>
    <w:rsid w:val="00C2417F"/>
    <w:rsid w:val="00C26EB8"/>
    <w:rsid w:val="00C27B5D"/>
    <w:rsid w:val="00C414F7"/>
    <w:rsid w:val="00C9440F"/>
    <w:rsid w:val="00C9491A"/>
    <w:rsid w:val="00CA61E4"/>
    <w:rsid w:val="00CA6E61"/>
    <w:rsid w:val="00CB358F"/>
    <w:rsid w:val="00CD09ED"/>
    <w:rsid w:val="00CD25BF"/>
    <w:rsid w:val="00CE3D7C"/>
    <w:rsid w:val="00D02E4C"/>
    <w:rsid w:val="00D068B0"/>
    <w:rsid w:val="00D334AD"/>
    <w:rsid w:val="00D45DDF"/>
    <w:rsid w:val="00D52BA3"/>
    <w:rsid w:val="00D542D7"/>
    <w:rsid w:val="00D62D91"/>
    <w:rsid w:val="00D73812"/>
    <w:rsid w:val="00D83BDD"/>
    <w:rsid w:val="00D91333"/>
    <w:rsid w:val="00D920C2"/>
    <w:rsid w:val="00DA1843"/>
    <w:rsid w:val="00DA35B9"/>
    <w:rsid w:val="00DB235D"/>
    <w:rsid w:val="00DD118B"/>
    <w:rsid w:val="00DF335B"/>
    <w:rsid w:val="00DF606D"/>
    <w:rsid w:val="00DF7BDE"/>
    <w:rsid w:val="00E008EB"/>
    <w:rsid w:val="00E3576E"/>
    <w:rsid w:val="00E44C1F"/>
    <w:rsid w:val="00ED55A3"/>
    <w:rsid w:val="00EF53B7"/>
    <w:rsid w:val="00EF5F00"/>
    <w:rsid w:val="00F063B0"/>
    <w:rsid w:val="00F245FC"/>
    <w:rsid w:val="00F6712E"/>
    <w:rsid w:val="00F71646"/>
    <w:rsid w:val="00F97BDB"/>
    <w:rsid w:val="00FA5D46"/>
    <w:rsid w:val="00FB78D8"/>
    <w:rsid w:val="00FD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2CE3A2"/>
  <w15:docId w15:val="{D043A7DC-C7B8-4A5C-A016-378AD863B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2C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72CE4"/>
    <w:pPr>
      <w:keepNext/>
      <w:shd w:val="clear" w:color="auto" w:fill="EAF1DD" w:themeFill="accent3" w:themeFillTint="33"/>
      <w:spacing w:before="240" w:after="60" w:line="240" w:lineRule="auto"/>
      <w:outlineLvl w:val="1"/>
    </w:pPr>
    <w:rPr>
      <w:rFonts w:asciiTheme="majorHAnsi" w:eastAsia="Times New Roman" w:hAnsiTheme="majorHAnsi" w:cs="Arial"/>
      <w:b/>
      <w:bCs/>
      <w:iCs/>
      <w:color w:val="4F6228" w:themeColor="accent3" w:themeShade="80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2C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72CE4"/>
    <w:rPr>
      <w:rFonts w:asciiTheme="majorHAnsi" w:eastAsia="Times New Roman" w:hAnsiTheme="majorHAnsi" w:cs="Arial"/>
      <w:b/>
      <w:bCs/>
      <w:iCs/>
      <w:color w:val="4F6228" w:themeColor="accent3" w:themeShade="80"/>
      <w:szCs w:val="28"/>
      <w:shd w:val="clear" w:color="auto" w:fill="EAF1DD" w:themeFill="accent3" w:themeFillTint="33"/>
      <w:lang w:val="en-US"/>
    </w:rPr>
  </w:style>
  <w:style w:type="table" w:styleId="TableGrid">
    <w:name w:val="Table Grid"/>
    <w:basedOn w:val="TableNormal"/>
    <w:rsid w:val="00172CE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72C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Logo">
    <w:name w:val="Logo"/>
    <w:basedOn w:val="Normal"/>
    <w:qFormat/>
    <w:rsid w:val="00172CE4"/>
    <w:pPr>
      <w:spacing w:before="40" w:after="40" w:line="240" w:lineRule="auto"/>
      <w:jc w:val="right"/>
    </w:pPr>
    <w:rPr>
      <w:rFonts w:eastAsia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C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C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2CE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D913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333"/>
  </w:style>
  <w:style w:type="paragraph" w:styleId="Footer">
    <w:name w:val="footer"/>
    <w:basedOn w:val="Normal"/>
    <w:link w:val="FooterChar"/>
    <w:uiPriority w:val="99"/>
    <w:unhideWhenUsed/>
    <w:rsid w:val="00D913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333"/>
  </w:style>
  <w:style w:type="paragraph" w:styleId="ListParagraph">
    <w:name w:val="List Paragraph"/>
    <w:basedOn w:val="Normal"/>
    <w:uiPriority w:val="34"/>
    <w:qFormat/>
    <w:rsid w:val="004C1908"/>
    <w:pPr>
      <w:ind w:left="720"/>
      <w:contextualSpacing/>
    </w:pPr>
  </w:style>
  <w:style w:type="paragraph" w:customStyle="1" w:styleId="CheckBox">
    <w:name w:val="Check Box"/>
    <w:basedOn w:val="Normal"/>
    <w:link w:val="CheckBoxChar"/>
    <w:semiHidden/>
    <w:unhideWhenUsed/>
    <w:rsid w:val="008264F0"/>
    <w:pPr>
      <w:spacing w:after="0" w:line="240" w:lineRule="auto"/>
    </w:pPr>
    <w:rPr>
      <w:rFonts w:eastAsia="Times New Roman" w:cs="Times New Roman"/>
      <w:color w:val="A6A6A6" w:themeColor="background1" w:themeShade="A6"/>
      <w:sz w:val="16"/>
      <w:szCs w:val="24"/>
      <w:lang w:val="en-US"/>
    </w:rPr>
  </w:style>
  <w:style w:type="character" w:customStyle="1" w:styleId="CheckBoxChar">
    <w:name w:val="Check Box Char"/>
    <w:basedOn w:val="DefaultParagraphFont"/>
    <w:link w:val="CheckBox"/>
    <w:semiHidden/>
    <w:rsid w:val="008264F0"/>
    <w:rPr>
      <w:rFonts w:eastAsia="Times New Roman" w:cs="Times New Roman"/>
      <w:color w:val="A6A6A6" w:themeColor="background1" w:themeShade="A6"/>
      <w:sz w:val="16"/>
      <w:szCs w:val="24"/>
      <w:lang w:val="en-US"/>
    </w:rPr>
  </w:style>
  <w:style w:type="paragraph" w:customStyle="1" w:styleId="Checkbox0">
    <w:name w:val="Checkbox"/>
    <w:basedOn w:val="Normal"/>
    <w:next w:val="Normal"/>
    <w:qFormat/>
    <w:rsid w:val="005A7248"/>
    <w:pPr>
      <w:spacing w:after="0" w:line="240" w:lineRule="auto"/>
      <w:jc w:val="center"/>
    </w:pPr>
    <w:rPr>
      <w:rFonts w:eastAsia="Times New Roman" w:cs="Times New Roman"/>
      <w:sz w:val="17"/>
      <w:szCs w:val="19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72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2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2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2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24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418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2417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8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34332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91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54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27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5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lison.Poppel@umanitoba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CE2B4-8697-41E3-A5EB-BE599CA64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lison Poppel</cp:lastModifiedBy>
  <cp:revision>4</cp:revision>
  <dcterms:created xsi:type="dcterms:W3CDTF">2018-08-21T17:52:00Z</dcterms:created>
  <dcterms:modified xsi:type="dcterms:W3CDTF">2019-02-25T16:46:00Z</dcterms:modified>
</cp:coreProperties>
</file>